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DC6A" w14:textId="77777777" w:rsidR="004D7AF8" w:rsidRDefault="004D7AF8" w:rsidP="004D7AF8">
      <w:pPr>
        <w:pStyle w:val="Default"/>
      </w:pPr>
    </w:p>
    <w:p w14:paraId="6E8DA2F3" w14:textId="6095769F" w:rsidR="004D7AF8" w:rsidRDefault="004D7AF8" w:rsidP="004D7AF8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Instytut Podstaw Inżynierii Środowiska Polskiej Akademii Nauk w Zabrzu zatrudni na umowę o pracę (pełny etat) pracownika inżynieryjno-technicznego w Zakładzie Ochrony Powietrza (Zespół Emisji Zanieczyszczeń),</w:t>
      </w:r>
    </w:p>
    <w:p w14:paraId="4AB13951" w14:textId="58CFCE9B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iejsce pracy: Zabrze, </w:t>
      </w:r>
    </w:p>
    <w:p w14:paraId="3735F790" w14:textId="77777777" w:rsidR="0029086C" w:rsidRDefault="0029086C" w:rsidP="004D7AF8">
      <w:pPr>
        <w:pStyle w:val="Default"/>
        <w:rPr>
          <w:sz w:val="23"/>
          <w:szCs w:val="23"/>
        </w:rPr>
      </w:pPr>
    </w:p>
    <w:p w14:paraId="0BF0A7C7" w14:textId="77777777" w:rsidR="004D7AF8" w:rsidRDefault="004D7AF8" w:rsidP="004D7AF8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ymagania: </w:t>
      </w:r>
    </w:p>
    <w:p w14:paraId="2A613E7B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ykształcenie wyższe lub średnie (ochrona środowiska, energetyka, mechanika, chemia), </w:t>
      </w:r>
    </w:p>
    <w:p w14:paraId="6FA6CF92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miejętność pracy w zespole, </w:t>
      </w:r>
    </w:p>
    <w:p w14:paraId="6D75FA8A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otowość wyjazdów służbowych, </w:t>
      </w:r>
    </w:p>
    <w:p w14:paraId="62196C8D" w14:textId="2454806E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>znajomość Microsoft Office</w:t>
      </w:r>
      <w:r w:rsidR="0029086C">
        <w:rPr>
          <w:sz w:val="23"/>
          <w:szCs w:val="23"/>
        </w:rPr>
        <w:t xml:space="preserve"> 365</w:t>
      </w:r>
      <w:r>
        <w:rPr>
          <w:sz w:val="23"/>
          <w:szCs w:val="23"/>
        </w:rPr>
        <w:t xml:space="preserve">, </w:t>
      </w:r>
    </w:p>
    <w:p w14:paraId="04665723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yspozycyjność, staranność, samodzielność, odpowiedzialność, </w:t>
      </w:r>
    </w:p>
    <w:p w14:paraId="65297B22" w14:textId="2C670E54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łatwość przyswajania nowych zagadnień, </w:t>
      </w:r>
    </w:p>
    <w:p w14:paraId="089D7D24" w14:textId="77777777" w:rsidR="0029086C" w:rsidRDefault="0029086C" w:rsidP="004D7AF8">
      <w:pPr>
        <w:pStyle w:val="Default"/>
        <w:rPr>
          <w:sz w:val="23"/>
          <w:szCs w:val="23"/>
        </w:rPr>
      </w:pPr>
    </w:p>
    <w:p w14:paraId="0365A1A5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Oferujemy: </w:t>
      </w:r>
    </w:p>
    <w:p w14:paraId="6CF6E5B2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umowę o pracę, </w:t>
      </w:r>
    </w:p>
    <w:p w14:paraId="56D6C4B0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pracę na całym etacie, </w:t>
      </w:r>
    </w:p>
    <w:p w14:paraId="08448ADA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wynagrodzenie zgodne z taryfikatorem PAN, </w:t>
      </w:r>
    </w:p>
    <w:p w14:paraId="488F8AC9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partnerską atmosferę współpracy, </w:t>
      </w:r>
    </w:p>
    <w:p w14:paraId="45CC26B2" w14:textId="1CD692A4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możliwość rozwoju oraz zdobycia doświadczenia zawodowego. </w:t>
      </w:r>
    </w:p>
    <w:p w14:paraId="6EC458C5" w14:textId="77777777" w:rsidR="0029086C" w:rsidRDefault="0029086C" w:rsidP="004D7AF8">
      <w:pPr>
        <w:pStyle w:val="Default"/>
        <w:rPr>
          <w:sz w:val="23"/>
          <w:szCs w:val="23"/>
        </w:rPr>
      </w:pPr>
    </w:p>
    <w:p w14:paraId="43F56729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ymagane dokumenty i oświadczenia </w:t>
      </w:r>
    </w:p>
    <w:p w14:paraId="38836A55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V i list motywacyjny </w:t>
      </w:r>
    </w:p>
    <w:p w14:paraId="249321F0" w14:textId="7D8E6A6F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Klauzula o treści: Wyrażam zgodę na przetwarzanie moich danych osobowych zawartych w mojej ofercie pracy dla potrzeb niezbędnych do realizacji procesu rekrutacji zgodnie z ustawą z dnia 30.08.2019 Dz.U. 2019 poz. 1781 </w:t>
      </w:r>
    </w:p>
    <w:p w14:paraId="5B9621AE" w14:textId="77777777" w:rsidR="0029086C" w:rsidRDefault="0029086C" w:rsidP="004D7AF8">
      <w:pPr>
        <w:pStyle w:val="Default"/>
        <w:rPr>
          <w:sz w:val="23"/>
          <w:szCs w:val="23"/>
        </w:rPr>
      </w:pPr>
    </w:p>
    <w:p w14:paraId="3B89AC9C" w14:textId="2996E5B5" w:rsidR="004D7AF8" w:rsidRDefault="004D7AF8" w:rsidP="004D7AF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Osoby zainteresowane prosimy o składanie dokumentów na adres e-mail: </w:t>
      </w:r>
      <w:r>
        <w:rPr>
          <w:b/>
          <w:bCs/>
          <w:color w:val="0462C1"/>
          <w:sz w:val="23"/>
          <w:szCs w:val="23"/>
        </w:rPr>
        <w:t xml:space="preserve">kadry@ipispan.edu.pl </w:t>
      </w:r>
      <w:r>
        <w:rPr>
          <w:b/>
          <w:bCs/>
          <w:sz w:val="23"/>
          <w:szCs w:val="23"/>
        </w:rPr>
        <w:t xml:space="preserve">lub w siedzibie Instytutu (Sekretariat) w zamkniętych kopertach umieszczając w temacie wiadomości lub na kopercie napis „KONKURS NA </w:t>
      </w:r>
      <w:proofErr w:type="gramStart"/>
      <w:r>
        <w:rPr>
          <w:b/>
          <w:bCs/>
          <w:sz w:val="23"/>
          <w:szCs w:val="23"/>
        </w:rPr>
        <w:t>STANOWISKO :</w:t>
      </w:r>
      <w:proofErr w:type="gramEnd"/>
      <w:r>
        <w:rPr>
          <w:b/>
          <w:bCs/>
          <w:sz w:val="23"/>
          <w:szCs w:val="23"/>
        </w:rPr>
        <w:t xml:space="preserve"> PRACOWNIK INŻYNIERYJNO-TECHNICZNY W ZAKŁADZIE OCHRONY ŚRODOWISKA POWIETRZA (ZESPÓŁ EMISJI ZANIECZYSZCZEŃ)” godz. 7.00 do 15.00 do dnia </w:t>
      </w:r>
      <w:r w:rsidR="00CB6FB6">
        <w:rPr>
          <w:b/>
          <w:bCs/>
          <w:sz w:val="23"/>
          <w:szCs w:val="23"/>
        </w:rPr>
        <w:t>2</w:t>
      </w:r>
      <w:r w:rsidR="00AA1150">
        <w:rPr>
          <w:b/>
          <w:bCs/>
          <w:sz w:val="23"/>
          <w:szCs w:val="23"/>
        </w:rPr>
        <w:t>1</w:t>
      </w:r>
      <w:r w:rsidR="009F33AF">
        <w:rPr>
          <w:b/>
          <w:bCs/>
          <w:sz w:val="23"/>
          <w:szCs w:val="23"/>
        </w:rPr>
        <w:t>.04</w:t>
      </w:r>
      <w:r>
        <w:rPr>
          <w:b/>
          <w:bCs/>
          <w:sz w:val="23"/>
          <w:szCs w:val="23"/>
        </w:rPr>
        <w:t>.202</w:t>
      </w:r>
      <w:r w:rsidR="009F33AF">
        <w:rPr>
          <w:b/>
          <w:bCs/>
          <w:sz w:val="23"/>
          <w:szCs w:val="23"/>
        </w:rPr>
        <w:t>3</w:t>
      </w:r>
      <w:r w:rsidR="00D30A44">
        <w:rPr>
          <w:b/>
          <w:bCs/>
          <w:sz w:val="23"/>
          <w:szCs w:val="23"/>
        </w:rPr>
        <w:t>r</w:t>
      </w:r>
      <w:r>
        <w:rPr>
          <w:b/>
          <w:bCs/>
          <w:sz w:val="23"/>
          <w:szCs w:val="23"/>
        </w:rPr>
        <w:t xml:space="preserve">. </w:t>
      </w:r>
    </w:p>
    <w:p w14:paraId="1CF70DE6" w14:textId="77777777" w:rsidR="0029086C" w:rsidRDefault="0029086C" w:rsidP="004D7AF8">
      <w:pPr>
        <w:pStyle w:val="Default"/>
        <w:rPr>
          <w:sz w:val="23"/>
          <w:szCs w:val="23"/>
        </w:rPr>
      </w:pPr>
    </w:p>
    <w:p w14:paraId="2BAFADE5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 razie pytań prosimy o kontakt z Działem Kadr: 32 271-64-81 wew. 116 </w:t>
      </w:r>
    </w:p>
    <w:p w14:paraId="0DAF0023" w14:textId="77777777" w:rsidR="004D7AF8" w:rsidRDefault="004D7AF8" w:rsidP="004D7AF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ybrane osoby zostaną zaproszone na rozmowy kwalifikacyjne. </w:t>
      </w:r>
    </w:p>
    <w:p w14:paraId="0DA4FF4E" w14:textId="550F94AD" w:rsidR="004D7AF8" w:rsidRDefault="004D7AF8" w:rsidP="004D7AF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okumenty nieodebrane po upływie 1 miesiąca od dnia rozstrzygnięcia naboru zostaną zniszczone. </w:t>
      </w:r>
    </w:p>
    <w:p w14:paraId="3900C834" w14:textId="0DE31CD8" w:rsidR="00B9795B" w:rsidRDefault="004D7AF8" w:rsidP="004D7AF8">
      <w:r>
        <w:rPr>
          <w:sz w:val="16"/>
          <w:szCs w:val="16"/>
        </w:rPr>
        <w:t>Klauzula informacyjna dotycząca przetwarzania Pana/Pani danych osobowych znajduje się na stronie internetowej Instytutu Podstaw Inżynierii Środowiska Polskiej Akademii Nauk; http://ipis.pan.pl/pl/instytut/polityka-rodo</w:t>
      </w:r>
    </w:p>
    <w:sectPr w:rsidR="00B979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U1MjQ0tzQ0MTJX0lEKTi0uzszPAykwrAUAEynCsiwAAAA="/>
  </w:docVars>
  <w:rsids>
    <w:rsidRoot w:val="004D7AF8"/>
    <w:rsid w:val="0029086C"/>
    <w:rsid w:val="00420075"/>
    <w:rsid w:val="004D7AF8"/>
    <w:rsid w:val="009B0277"/>
    <w:rsid w:val="009F33AF"/>
    <w:rsid w:val="00AA1150"/>
    <w:rsid w:val="00B9795B"/>
    <w:rsid w:val="00CB6FB6"/>
    <w:rsid w:val="00D3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B7FF8"/>
  <w15:chartTrackingRefBased/>
  <w15:docId w15:val="{6FF71878-6831-45E2-861F-1A78CF27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D7A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4</Words>
  <Characters>1566</Characters>
  <Application>Microsoft Office Word</Application>
  <DocSecurity>0</DocSecurity>
  <Lines>13</Lines>
  <Paragraphs>3</Paragraphs>
  <ScaleCrop>false</ScaleCrop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gida Razmus</dc:creator>
  <cp:keywords/>
  <dc:description/>
  <cp:lastModifiedBy>Karina Jean Książek</cp:lastModifiedBy>
  <cp:revision>2</cp:revision>
  <cp:lastPrinted>2023-04-04T09:52:00Z</cp:lastPrinted>
  <dcterms:created xsi:type="dcterms:W3CDTF">2023-04-05T10:58:00Z</dcterms:created>
  <dcterms:modified xsi:type="dcterms:W3CDTF">2023-04-05T10:58:00Z</dcterms:modified>
</cp:coreProperties>
</file>